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Italy</w:t>
      </w:r>
      <w:r>
        <w:t xml:space="preserve"> </w:t>
      </w:r>
      <w:r>
        <w:t xml:space="preserve">Rome</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and skilled Dentist with a passion for providing exceptional oral care, I am excited to apply for the opportunity to contribute my expertise and commitment to your dental practice in Italy Rome. The unique blend of cultural richness, advanced healthcare infrastructure, and patient-centric values in Italy Rome aligns perfectly with my professional goals as a dentist. I am eager to bring my experience in clinical dentistry, patient engagement, and innovative treatment approaches to your team while immersing myself in the vibrant community of one of Europe’s most iconic cities.</w:t>
      </w:r>
    </w:p>
    <w:p>
      <w:pPr>
        <w:pStyle w:val="BodyText"/>
      </w:pPr>
      <w:r>
        <w:t xml:space="preserve">With over [X years] of experience in general dentistry and specialized training in [specific areas such as orthodontics, periodontics, or pediatric dentistry], I have developed a strong foundation in diagnosing, treating, and preventing oral health issues. My career has been driven by a deep commitment to patient care, ensuring that every individual receives personalized attention and the highest standards of treatment. Whether it is performing complex restorative procedures or educating patients on preventive care, I approach each day with professionalism and empathy.</w:t>
      </w:r>
    </w:p>
    <w:p>
      <w:pPr>
        <w:pStyle w:val="BodyText"/>
      </w:pPr>
      <w:r>
        <w:t xml:space="preserve">Italy Rome, with its historic landmarks and modern healthcare advancements, offers a dynamic environment for a Dentist to thrive. The city’s emphasis on quality healthcare services and its diverse population provide an ideal setting to apply my skills while adapting to the unique needs of patients from various backgrounds. I am particularly drawn to the opportunity to work within a practice that values both clinical excellence and community engagement, as I believe these principles are essential for long-term patient satisfaction and trust.</w:t>
      </w:r>
    </w:p>
    <w:p>
      <w:pPr>
        <w:pStyle w:val="BodyText"/>
      </w:pPr>
      <w:r>
        <w:t xml:space="preserve">My background includes working in [previous dental practice or hospital name], where I collaborated with a multidisciplinary team of healthcare professionals to deliver comprehensive oral care. This experience honed my ability to manage complex cases, from cosmetic dentistry to emergency care, while maintaining a focus on patient education and long-term oral health. I am also proficient in the latest dental technologies, including digital imaging and laser treatments, which allow for more precise diagnoses and efficient procedures.</w:t>
      </w:r>
    </w:p>
    <w:p>
      <w:pPr>
        <w:pStyle w:val="BodyText"/>
      </w:pPr>
      <w:r>
        <w:t xml:space="preserve">In addition to clinical expertise, I hold [certifications or additional qualifications such as "a degree in Dental Medicine from [University Name]" or "specialized training in [specific area]"]. These qualifications have equipped me with the knowledge and skills to stay at the forefront of dental advancements. I am also fluent in [languages, e.g., English, Italian], which enables me to communicate effectively with a wide range of patients and integrate seamlessly into a multicultural practice environment.</w:t>
      </w:r>
    </w:p>
    <w:p>
      <w:pPr>
        <w:pStyle w:val="BodyText"/>
      </w:pPr>
      <w:r>
        <w:t xml:space="preserve">Working as a Dentist in Italy Rome represents an exciting opportunity to contribute to a healthcare system that prioritizes both innovation and patient welfare. I am particularly impressed by your practice’s reputation for [mention specific qualities, e.g., "patient-centered care" or "cutting-edge technology"], which resonates with my own philosophy of delivering high-quality, compassionate dental services. I am confident that my technical skills, combined with my ability to build strong relationships with patients, will make me a valuable asset to your team.</w:t>
      </w:r>
    </w:p>
    <w:p>
      <w:pPr>
        <w:pStyle w:val="BodyText"/>
      </w:pPr>
      <w:r>
        <w:t xml:space="preserve">What sets me apart as a Dentist is my unwavering dedication to continuous learning and professional growth. I regularly attend conferences and workshops to stay updated on emerging trends in dentistry, such as minimally invasive techniques and biocompatible materials. This commitment ensures that I provide the most effective and safe treatments available. Furthermore, I believe in fostering a welcoming and inclusive environment where patients feel comfortable discussing their concerns and actively participating in their treatment plans.</w:t>
      </w:r>
    </w:p>
    <w:p>
      <w:pPr>
        <w:pStyle w:val="BodyText"/>
      </w:pPr>
      <w:r>
        <w:t xml:space="preserve">I am particularly enthusiastic about the opportunity to work in Italy Rome due to its unique cultural tapestry and the chance to serve a diverse patient base. The city’s rich history, coupled with its modern infrastructure, creates an environment where innovation and tradition coexist. I am eager to contribute my expertise while embracing the local customs and healthcare practices that define dentistry in this region. My goal is not only to provide excellent dental care but also to become an integral part of the community, building trust and long-term relationships with patients.</w:t>
      </w:r>
    </w:p>
    <w:p>
      <w:pPr>
        <w:pStyle w:val="BodyText"/>
      </w:pPr>
      <w:r>
        <w:t xml:space="preserve">Thank you for considering my application. I would be delighted to discuss how my background, skills, and passion for dentistry align with the needs of your practice. I am available at [your phone number] or [your email address] and am happy to accommodate an interview at your earliest convenience. I look forward to the possibility of contributing to the success of your dental team in Italy Rom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in Italy Rome</dc:title>
  <dc:creator/>
  <cp:keywords/>
  <dcterms:created xsi:type="dcterms:W3CDTF">2026-07-21T15:24:23Z</dcterms:created>
  <dcterms:modified xsi:type="dcterms:W3CDTF">2026-07-21T15:24:23Z</dcterms:modified>
</cp:coreProperties>
</file>

<file path=docProps/custom.xml><?xml version="1.0" encoding="utf-8"?>
<Properties xmlns="http://schemas.openxmlformats.org/officeDocument/2006/custom-properties" xmlns:vt="http://schemas.openxmlformats.org/officeDocument/2006/docPropsVTypes"/>
</file>